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FC3FC46" w:rsidR="000C49FD" w:rsidRPr="00443A64" w:rsidRDefault="00443A64" w:rsidP="00E31880">
      <w:pPr>
        <w:jc w:val="center"/>
        <w:rPr>
          <w:b/>
          <w:bCs/>
          <w:sz w:val="32"/>
          <w:szCs w:val="32"/>
        </w:rPr>
      </w:pPr>
      <w:r w:rsidRPr="00443A64">
        <w:rPr>
          <w:b/>
          <w:bCs/>
          <w:sz w:val="32"/>
          <w:szCs w:val="32"/>
        </w:rPr>
        <w:t>(</w:t>
      </w:r>
      <w:r w:rsidR="006E26DA">
        <w:rPr>
          <w:b/>
          <w:bCs/>
          <w:sz w:val="32"/>
          <w:szCs w:val="32"/>
        </w:rPr>
        <w:t>Delawa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F3AA1C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E26DA">
        <w:rPr>
          <w:sz w:val="22"/>
          <w:szCs w:val="22"/>
        </w:rPr>
        <w:t>Delawa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E90B5" w:rsidR="00C543C7" w:rsidRDefault="006E26DA"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6966E" w14:textId="77777777" w:rsidR="00423115" w:rsidRDefault="00423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D862650" w:rsidR="004F70A3" w:rsidRPr="00423115" w:rsidRDefault="004F70A3" w:rsidP="00423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94BC5" w14:textId="77777777" w:rsidR="00423115" w:rsidRDefault="00423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D1834" w14:textId="77777777" w:rsidR="00423115" w:rsidRDefault="004231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A0A8AB" w:rsidR="004F70A3" w:rsidRPr="00423115" w:rsidRDefault="004F70A3" w:rsidP="004231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90391" w14:textId="77777777" w:rsidR="00423115" w:rsidRDefault="004231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0080073">
    <w:abstractNumId w:val="3"/>
  </w:num>
  <w:num w:numId="2" w16cid:durableId="1757094292">
    <w:abstractNumId w:val="2"/>
  </w:num>
  <w:num w:numId="3" w16cid:durableId="856041748">
    <w:abstractNumId w:val="0"/>
  </w:num>
  <w:num w:numId="4" w16cid:durableId="1448043070">
    <w:abstractNumId w:val="4"/>
  </w:num>
  <w:num w:numId="5" w16cid:durableId="2112628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3115"/>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E26DA"/>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